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B19AE" w14:textId="670F9CB0" w:rsidR="00CB30E6" w:rsidRPr="00EB4AB5" w:rsidRDefault="00196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Pr>
          <w:rFonts w:eastAsia="Arial"/>
          <w:b/>
          <w:noProof/>
          <w:sz w:val="32"/>
          <w:szCs w:val="32"/>
          <w:lang w:eastAsia="en-US" w:bidi="en-US"/>
        </w:rPr>
        <w:t>DIRECTORS MEETING - MINUTES</w:t>
      </w:r>
    </w:p>
    <w:p w14:paraId="5D8B19AF" w14:textId="77777777" w:rsidR="00CB30E6" w:rsidRPr="00EB4AB5" w:rsidRDefault="00CB30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5D8B19B0" w14:textId="77777777" w:rsidR="00CB30E6" w:rsidRPr="00EB4AB5" w:rsidRDefault="009D0B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EB4AB5">
        <w:rPr>
          <w:rFonts w:eastAsia="Arial"/>
          <w:b/>
          <w:noProof/>
          <w:sz w:val="28"/>
          <w:szCs w:val="28"/>
          <w:lang w:eastAsia="en-US" w:bidi="en-US"/>
        </w:rPr>
        <w:t>[YOUR COMPANY NAME]</w:t>
      </w:r>
    </w:p>
    <w:p w14:paraId="5D8B19B1" w14:textId="77777777" w:rsidR="00CB30E6" w:rsidRPr="00EB4AB5" w:rsidRDefault="00CB30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5D8B19B2" w14:textId="77777777" w:rsidR="00CB30E6" w:rsidRPr="00EB4AB5" w:rsidRDefault="00CB30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D8B19B3" w14:textId="77777777" w:rsidR="00CB30E6" w:rsidRPr="00EB4AB5" w:rsidRDefault="00CB30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5D8B19B4" w14:textId="64196E48" w:rsidR="00CB30E6" w:rsidRPr="00EB4AB5" w:rsidRDefault="009D0B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B4AB5">
        <w:rPr>
          <w:rFonts w:eastAsia="Arial"/>
          <w:b/>
          <w:noProof/>
          <w:lang w:eastAsia="en-US" w:bidi="en-US"/>
        </w:rPr>
        <w:t>Opening</w:t>
      </w:r>
      <w:r w:rsidR="001969D1">
        <w:rPr>
          <w:rFonts w:eastAsia="Arial"/>
          <w:noProof/>
          <w:lang w:eastAsia="en-US" w:bidi="en-US"/>
        </w:rPr>
        <w:t>:</w:t>
      </w:r>
    </w:p>
    <w:p w14:paraId="5D8B19B5" w14:textId="77777777" w:rsidR="00CB30E6" w:rsidRPr="00EB4AB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D8B19B6" w14:textId="5E83C7EB" w:rsidR="00CB30E6" w:rsidRPr="00EB4AB5" w:rsidRDefault="001969D1" w:rsidP="001969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The minutes from the Directors’ meeting is below that took place at [TIME] on [DATE] at [ADDRESS].</w:t>
      </w:r>
    </w:p>
    <w:p w14:paraId="5D8B19B7" w14:textId="77777777" w:rsidR="00CB30E6" w:rsidRPr="00EB4AB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D8B19B8" w14:textId="059D567E" w:rsidR="00CB30E6" w:rsidRPr="00EB4AB5" w:rsidRDefault="00196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b/>
          <w:noProof/>
          <w:lang w:eastAsia="en-US" w:bidi="en-US"/>
        </w:rPr>
        <w:t>The people at the meeting were</w:t>
      </w:r>
      <w:r w:rsidR="009D0B12" w:rsidRPr="00EB4AB5">
        <w:rPr>
          <w:rFonts w:eastAsia="Arial"/>
          <w:noProof/>
          <w:lang w:eastAsia="en-US" w:bidi="en-US"/>
        </w:rPr>
        <w:t>:</w:t>
      </w:r>
    </w:p>
    <w:p w14:paraId="5D8B19B9" w14:textId="77777777" w:rsidR="00CB30E6" w:rsidRPr="00EB4AB5" w:rsidRDefault="00CB30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5D8B19BA" w14:textId="57681595" w:rsidR="00CB30E6" w:rsidRPr="00EB4AB5" w:rsidRDefault="009D0B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B4AB5">
        <w:rPr>
          <w:rFonts w:eastAsia="Arial"/>
          <w:noProof/>
          <w:lang w:eastAsia="en-US" w:bidi="en-US"/>
        </w:rPr>
        <w:t>[ATTENDEES]</w:t>
      </w:r>
    </w:p>
    <w:p w14:paraId="5D8B19BB" w14:textId="77777777" w:rsidR="00CB30E6" w:rsidRPr="00EB4AB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D18D37E" w14:textId="550C228A" w:rsidR="001969D1" w:rsidRPr="00FE136F" w:rsidRDefault="001969D1" w:rsidP="001969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noProof/>
          <w:sz w:val="24"/>
          <w:szCs w:val="24"/>
          <w:lang w:eastAsia="en-US" w:bidi="en-US"/>
        </w:rPr>
        <w:t>After approval from the directors who attended</w:t>
      </w:r>
      <w:r w:rsidRPr="00D46342">
        <w:rPr>
          <w:rFonts w:ascii="Times New Roman" w:eastAsia="Arial" w:hAnsi="Times New Roman" w:cs="Times New Roman"/>
          <w:noProof/>
          <w:sz w:val="24"/>
          <w:szCs w:val="24"/>
          <w:lang w:eastAsia="en-US" w:bidi="en-US"/>
        </w:rPr>
        <w:t xml:space="preserve">, [CHAIRMAN NAME] </w:t>
      </w:r>
      <w:r>
        <w:rPr>
          <w:rFonts w:ascii="Times New Roman" w:eastAsia="Arial" w:hAnsi="Times New Roman" w:cs="Times New Roman"/>
          <w:noProof/>
          <w:sz w:val="24"/>
          <w:szCs w:val="24"/>
          <w:lang w:eastAsia="en-US" w:bidi="en-US"/>
        </w:rPr>
        <w:t>chaired the meeting</w:t>
      </w:r>
      <w:r w:rsidRPr="00D46342">
        <w:rPr>
          <w:rFonts w:ascii="Times New Roman" w:eastAsia="Arial" w:hAnsi="Times New Roman" w:cs="Times New Roman"/>
          <w:noProof/>
          <w:sz w:val="24"/>
          <w:szCs w:val="24"/>
          <w:lang w:eastAsia="en-US" w:bidi="en-US"/>
        </w:rPr>
        <w:t xml:space="preserve"> </w:t>
      </w:r>
      <w:r>
        <w:rPr>
          <w:rFonts w:ascii="Times New Roman" w:eastAsia="Arial" w:hAnsi="Times New Roman" w:cs="Times New Roman"/>
          <w:noProof/>
          <w:sz w:val="24"/>
          <w:szCs w:val="24"/>
          <w:lang w:eastAsia="en-US" w:bidi="en-US"/>
        </w:rPr>
        <w:t xml:space="preserve">while </w:t>
      </w:r>
      <w:r w:rsidRPr="00D46342">
        <w:rPr>
          <w:rFonts w:ascii="Times New Roman" w:eastAsia="Arial" w:hAnsi="Times New Roman" w:cs="Times New Roman"/>
          <w:noProof/>
          <w:sz w:val="24"/>
          <w:szCs w:val="24"/>
          <w:lang w:eastAsia="en-US" w:bidi="en-US"/>
        </w:rPr>
        <w:t>[SECRETARY NAME] recorded the minutes.</w:t>
      </w:r>
    </w:p>
    <w:p w14:paraId="5D8B19BD" w14:textId="77777777" w:rsidR="00CB30E6" w:rsidRPr="00EB4AB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D8B19BE" w14:textId="77777777" w:rsidR="00CB30E6" w:rsidRPr="00EB4AB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D8B19BF" w14:textId="77777777" w:rsidR="00CB30E6" w:rsidRPr="00C95B25" w:rsidRDefault="009D0B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eastAsia="en-US" w:bidi="en-US"/>
        </w:rPr>
      </w:pPr>
      <w:r w:rsidRPr="00EB4AB5">
        <w:rPr>
          <w:rFonts w:ascii="Times New Roman" w:eastAsia="Arial" w:hAnsi="Times New Roman" w:cs="Times New Roman"/>
          <w:b/>
          <w:noProof/>
          <w:sz w:val="24"/>
          <w:szCs w:val="24"/>
          <w:lang w:eastAsia="en-US" w:bidi="en-US"/>
        </w:rPr>
        <w:t>On motions duly made and seconded, it was voted that:</w:t>
      </w:r>
    </w:p>
    <w:p w14:paraId="5D8B19C0" w14:textId="77777777" w:rsidR="00CB30E6" w:rsidRPr="00C95B2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D8B19C1" w14:textId="38107671" w:rsidR="00CB30E6" w:rsidRPr="00C95B25" w:rsidRDefault="009D0B1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EB4AB5">
        <w:rPr>
          <w:rFonts w:ascii="Times New Roman" w:eastAsia="Arial" w:hAnsi="Times New Roman" w:cs="Times New Roman"/>
          <w:noProof/>
          <w:sz w:val="24"/>
          <w:szCs w:val="24"/>
          <w:lang w:eastAsia="en-US" w:bidi="en-US"/>
        </w:rPr>
        <w:t xml:space="preserve">The minutes </w:t>
      </w:r>
      <w:r w:rsidR="001969D1">
        <w:rPr>
          <w:rFonts w:ascii="Times New Roman" w:eastAsia="Arial" w:hAnsi="Times New Roman" w:cs="Times New Roman"/>
          <w:noProof/>
          <w:sz w:val="24"/>
          <w:szCs w:val="24"/>
          <w:lang w:eastAsia="en-US" w:bidi="en-US"/>
        </w:rPr>
        <w:t xml:space="preserve">from </w:t>
      </w:r>
      <w:r w:rsidRPr="00EB4AB5">
        <w:rPr>
          <w:rFonts w:ascii="Times New Roman" w:eastAsia="Arial" w:hAnsi="Times New Roman" w:cs="Times New Roman"/>
          <w:noProof/>
          <w:sz w:val="24"/>
          <w:szCs w:val="24"/>
          <w:lang w:eastAsia="en-US" w:bidi="en-US"/>
        </w:rPr>
        <w:t xml:space="preserve">the </w:t>
      </w:r>
      <w:r w:rsidR="001969D1">
        <w:rPr>
          <w:rFonts w:ascii="Times New Roman" w:eastAsia="Arial" w:hAnsi="Times New Roman" w:cs="Times New Roman"/>
          <w:noProof/>
          <w:sz w:val="24"/>
          <w:szCs w:val="24"/>
          <w:lang w:eastAsia="en-US" w:bidi="en-US"/>
        </w:rPr>
        <w:t>most recent</w:t>
      </w:r>
      <w:r w:rsidRPr="00EB4AB5">
        <w:rPr>
          <w:rFonts w:ascii="Times New Roman" w:eastAsia="Arial" w:hAnsi="Times New Roman" w:cs="Times New Roman"/>
          <w:noProof/>
          <w:sz w:val="24"/>
          <w:szCs w:val="24"/>
          <w:lang w:eastAsia="en-US" w:bidi="en-US"/>
        </w:rPr>
        <w:t xml:space="preserve"> meeting of directors be taken as read.</w:t>
      </w:r>
    </w:p>
    <w:p w14:paraId="5D8B19C2" w14:textId="77777777" w:rsidR="00CB30E6" w:rsidRPr="00C95B2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D8B19C3" w14:textId="77777777" w:rsidR="00CB30E6" w:rsidRPr="00C95B25" w:rsidRDefault="009D0B1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C95B25">
        <w:rPr>
          <w:rFonts w:ascii="Times New Roman" w:eastAsia="Arial" w:hAnsi="Times New Roman" w:cs="Times New Roman"/>
          <w:sz w:val="24"/>
          <w:szCs w:val="24"/>
          <w:lang w:eastAsia="en-US" w:bidi="en-US"/>
        </w:rPr>
        <w:t>[INSERT RESOLUTION PER NUMBERED PARAGRAPH].</w:t>
      </w:r>
    </w:p>
    <w:p w14:paraId="5D8B19C4" w14:textId="77777777" w:rsidR="00CB30E6" w:rsidRPr="00C95B2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D8B19C5" w14:textId="77777777" w:rsidR="00CB30E6" w:rsidRPr="00C95B25" w:rsidRDefault="009D0B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r w:rsidRPr="00C95B25">
        <w:rPr>
          <w:rFonts w:ascii="Times New Roman" w:eastAsia="Arial" w:hAnsi="Times New Roman" w:cs="Times New Roman"/>
          <w:sz w:val="24"/>
          <w:szCs w:val="24"/>
          <w:lang w:eastAsia="en-US" w:bidi="en-US"/>
        </w:rPr>
        <w:t>Dissenting to the motion were [DISSENTING NAMES].</w:t>
      </w:r>
    </w:p>
    <w:p w14:paraId="5D8B19C6" w14:textId="77777777" w:rsidR="00CB30E6" w:rsidRPr="00C95B25" w:rsidRDefault="009D0B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C95B25">
        <w:rPr>
          <w:rFonts w:ascii="Times New Roman" w:eastAsia="Arial" w:hAnsi="Times New Roman" w:cs="Times New Roman"/>
          <w:sz w:val="24"/>
          <w:szCs w:val="24"/>
          <w:lang w:eastAsia="en-US" w:bidi="en-US"/>
        </w:rPr>
        <w:t xml:space="preserve">  </w:t>
      </w:r>
    </w:p>
    <w:p w14:paraId="5D8B19C7" w14:textId="77777777" w:rsidR="00CB30E6" w:rsidRPr="00C95B2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D8B19C8" w14:textId="77777777" w:rsidR="00CB30E6" w:rsidRPr="00C95B25" w:rsidRDefault="009D0B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EB4AB5">
        <w:rPr>
          <w:rFonts w:ascii="Times New Roman" w:eastAsia="Arial" w:hAnsi="Times New Roman" w:cs="Times New Roman"/>
          <w:noProof/>
          <w:sz w:val="24"/>
          <w:szCs w:val="24"/>
          <w:lang w:eastAsia="en-US" w:bidi="en-US"/>
        </w:rPr>
        <w:t>There being no further business to transact at this time,</w:t>
      </w:r>
      <w:r w:rsidRPr="00C95B25">
        <w:rPr>
          <w:rFonts w:ascii="Times New Roman" w:eastAsia="Arial" w:hAnsi="Times New Roman" w:cs="Times New Roman"/>
          <w:sz w:val="24"/>
          <w:szCs w:val="24"/>
          <w:lang w:eastAsia="en-US" w:bidi="en-US"/>
        </w:rPr>
        <w:t xml:space="preserve"> it was voted to adjourn the meeting.</w:t>
      </w:r>
    </w:p>
    <w:p w14:paraId="5D8B19C9" w14:textId="77777777" w:rsidR="00CB30E6" w:rsidRPr="00C95B2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D8B19CA" w14:textId="77777777" w:rsidR="00CB30E6" w:rsidRPr="00C95B2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D8B19CB" w14:textId="77777777" w:rsidR="00CB30E6" w:rsidRPr="00C95B25" w:rsidRDefault="009D0B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C95B25">
        <w:rPr>
          <w:rFonts w:ascii="Times New Roman" w:eastAsia="Arial" w:hAnsi="Times New Roman" w:cs="Times New Roman"/>
          <w:sz w:val="24"/>
          <w:szCs w:val="24"/>
          <w:lang w:eastAsia="en-US" w:bidi="en-US"/>
        </w:rPr>
        <w:t>Dated [DATE]</w:t>
      </w:r>
    </w:p>
    <w:p w14:paraId="5D8B19CC" w14:textId="77777777" w:rsidR="00CB30E6" w:rsidRPr="00C95B2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D8B19CD" w14:textId="77777777" w:rsidR="00CB30E6" w:rsidRPr="00C95B25" w:rsidRDefault="00CB3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D8B19CE" w14:textId="77777777" w:rsidR="00CB30E6" w:rsidRPr="00C95B25" w:rsidRDefault="009D0B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C95B25">
        <w:rPr>
          <w:rFonts w:ascii="Times New Roman" w:eastAsia="Arial" w:hAnsi="Times New Roman" w:cs="Times New Roman"/>
          <w:sz w:val="24"/>
          <w:szCs w:val="24"/>
          <w:lang w:eastAsia="en-US" w:bidi="en-US"/>
        </w:rPr>
        <w:t xml:space="preserve"> </w:t>
      </w:r>
    </w:p>
    <w:p w14:paraId="5D8B19CF" w14:textId="77777777" w:rsidR="00CB30E6" w:rsidRPr="00C95B25" w:rsidRDefault="009D0B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lang w:eastAsia="en-US" w:bidi="en-US"/>
        </w:rPr>
        <w:tab/>
      </w: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u w:val="single"/>
          <w:lang w:eastAsia="en-US" w:bidi="en-US"/>
        </w:rPr>
        <w:tab/>
      </w:r>
      <w:r w:rsidRPr="00C95B25">
        <w:rPr>
          <w:rFonts w:ascii="Times New Roman" w:eastAsia="Arial" w:hAnsi="Times New Roman" w:cs="Times New Roman"/>
          <w:sz w:val="24"/>
          <w:szCs w:val="24"/>
          <w:u w:val="single"/>
          <w:lang w:eastAsia="en-US" w:bidi="en-US"/>
        </w:rPr>
        <w:tab/>
      </w:r>
    </w:p>
    <w:p w14:paraId="5D8B19D0" w14:textId="77777777" w:rsidR="00CB30E6" w:rsidRPr="00C95B25" w:rsidRDefault="009D0B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C95B25">
        <w:rPr>
          <w:rFonts w:ascii="Times New Roman" w:eastAsia="Arial" w:hAnsi="Times New Roman" w:cs="Times New Roman"/>
          <w:sz w:val="24"/>
          <w:szCs w:val="24"/>
          <w:lang w:eastAsia="en-US" w:bidi="en-US"/>
        </w:rPr>
        <w:t xml:space="preserve">[SECRETARY NAME], Secretary       </w:t>
      </w:r>
      <w:r w:rsidRPr="00C95B25">
        <w:rPr>
          <w:rFonts w:ascii="Times New Roman" w:eastAsia="Arial" w:hAnsi="Times New Roman" w:cs="Times New Roman"/>
          <w:sz w:val="24"/>
          <w:szCs w:val="24"/>
          <w:lang w:eastAsia="en-US" w:bidi="en-US"/>
        </w:rPr>
        <w:tab/>
      </w:r>
      <w:r w:rsidRPr="00C95B25">
        <w:rPr>
          <w:rFonts w:ascii="Times New Roman" w:eastAsia="Arial" w:hAnsi="Times New Roman" w:cs="Times New Roman"/>
          <w:sz w:val="24"/>
          <w:szCs w:val="24"/>
          <w:lang w:eastAsia="en-US" w:bidi="en-US"/>
        </w:rPr>
        <w:tab/>
      </w:r>
      <w:r w:rsidRPr="00C95B25">
        <w:rPr>
          <w:rFonts w:ascii="Times New Roman" w:eastAsia="Arial" w:hAnsi="Times New Roman" w:cs="Times New Roman"/>
          <w:sz w:val="24"/>
          <w:szCs w:val="24"/>
          <w:lang w:eastAsia="en-US" w:bidi="en-US"/>
        </w:rPr>
        <w:tab/>
        <w:t>[CHAIRMAN NAME], Chairman</w:t>
      </w:r>
    </w:p>
    <w:p w14:paraId="5D8B19D1" w14:textId="77777777" w:rsidR="00CB30E6" w:rsidRPr="00C95B25" w:rsidRDefault="009D0B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95B25">
        <w:rPr>
          <w:rFonts w:eastAsia="Arial"/>
          <w:lang w:eastAsia="en-US" w:bidi="en-US"/>
        </w:rPr>
        <w:t xml:space="preserve">  </w:t>
      </w:r>
    </w:p>
    <w:p w14:paraId="5D8B19D2" w14:textId="77777777" w:rsidR="00CB30E6" w:rsidRPr="00C95B25" w:rsidRDefault="00CB30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CB30E6" w:rsidRPr="00C95B25">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FE417" w14:textId="77777777" w:rsidR="00117405" w:rsidRDefault="00117405">
      <w:r>
        <w:separator/>
      </w:r>
    </w:p>
  </w:endnote>
  <w:endnote w:type="continuationSeparator" w:id="0">
    <w:p w14:paraId="6064388F" w14:textId="77777777" w:rsidR="00117405" w:rsidRDefault="00117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EB4D9" w14:textId="77777777" w:rsidR="00117405" w:rsidRDefault="00117405">
      <w:r>
        <w:separator/>
      </w:r>
    </w:p>
  </w:footnote>
  <w:footnote w:type="continuationSeparator" w:id="0">
    <w:p w14:paraId="46401543" w14:textId="77777777" w:rsidR="00117405" w:rsidRDefault="001174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B19D3" w14:textId="77777777" w:rsidR="00CB30E6" w:rsidRDefault="00CB30E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640C5F"/>
    <w:multiLevelType w:val="singleLevel"/>
    <w:tmpl w:val="8E90CA56"/>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MbI0MjIyNrAwMDZQ0lEKTi0uzszPAykwrgUAsIBkvywAAAA="/>
    <w:docVar w:name="Description" w:val="This template serves to record all the happenings in special Directors meetings recorded as formal minutes of that meeting. There are many other planning and management document templates for you to browse here. https://www.templateguru.co.za/templates/planning-management/"/>
    <w:docVar w:name="Excerpt" w:val="MEETING OF DIRECTORS  MINUTES_x000a_[YOUR COMPANY NAME]_x000a_Opening:_x000a_Below are the Minutes of a meeting of the Board of Directors of [YOUR COMPANY NAME]_x000a_properly convened and conducted at [ADDRESS], on [DATE], commencing at [TIME]._x000a_Present were:_x000a_[LIST OF ATTENDEES]_x000a_[CHAIRMAN NAME] was Chairman of the meeting and [SECRETARY NAME] recorded the_x000a_minutes with the approval of the directors present."/>
    <w:docVar w:name="Source" w:val="www.mcdowellgov.com"/>
    <w:docVar w:name="Tags" w:val="minutes of meeting directors, meeting directors, meeting minutes,  business documents, entrepreneurship, entrepreneur , minutes of meeting directors template, minutes of meeting directors  example "/>
  </w:docVars>
  <w:rsids>
    <w:rsidRoot w:val="00CB30E6"/>
    <w:rsid w:val="000A1155"/>
    <w:rsid w:val="00117405"/>
    <w:rsid w:val="001969D1"/>
    <w:rsid w:val="0050064F"/>
    <w:rsid w:val="006B1819"/>
    <w:rsid w:val="007A0992"/>
    <w:rsid w:val="0085034A"/>
    <w:rsid w:val="009213F8"/>
    <w:rsid w:val="009D0B12"/>
    <w:rsid w:val="00A25122"/>
    <w:rsid w:val="00A4145E"/>
    <w:rsid w:val="00C95B25"/>
    <w:rsid w:val="00CB30E6"/>
    <w:rsid w:val="00EB4AB5"/>
    <w:rsid w:val="00EF44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B1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Pages>
  <Words>112</Words>
  <Characters>605</Characters>
  <Application>Microsoft Office Word</Application>
  <DocSecurity>0</DocSecurity>
  <Lines>38</Lines>
  <Paragraphs>14</Paragraphs>
  <ScaleCrop>false</ScaleCrop>
  <HeadingPairs>
    <vt:vector size="2" baseType="variant">
      <vt:variant>
        <vt:lpstr>Title</vt:lpstr>
      </vt:variant>
      <vt:variant>
        <vt:i4>1</vt:i4>
      </vt:variant>
    </vt:vector>
  </HeadingPairs>
  <TitlesOfParts>
    <vt:vector size="1" baseType="lpstr">
      <vt:lpstr>MINUTES OF MEETING OF DIRECTORS</vt:lpstr>
    </vt:vector>
  </TitlesOfParts>
  <Company/>
  <LinksUpToDate>false</LinksUpToDate>
  <CharactersWithSpaces>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5T13:24:00Z</dcterms:created>
  <dcterms:modified xsi:type="dcterms:W3CDTF">2019-10-21T19:16:00Z</dcterms:modified>
  <cp:category/>
</cp:coreProperties>
</file>